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bookmarkEnd w:id="0"/>
    <w:tbl>
      <w:tblPr>
        <w:tblpPr w:leftFromText="180" w:rightFromText="180" w:horzAnchor="margin" w:tblpXSpec="center" w:tblpY="325"/>
        <w:tblW w:w="0" w:type="auto"/>
        <w:tblLook w:val="04A0" w:firstRow="1" w:lastRow="0" w:firstColumn="1" w:lastColumn="0" w:noHBand="0" w:noVBand="1"/>
      </w:tblPr>
      <w:tblGrid>
        <w:gridCol w:w="1597"/>
      </w:tblGrid>
      <w:tr w:rsidR="00377D52" w:rsidRPr="009B635D" w14:paraId="394C7525" w14:textId="77777777" w:rsidTr="00A23986">
        <w:trPr>
          <w:trHeight w:val="738"/>
        </w:trPr>
        <w:tc>
          <w:tcPr>
            <w:tcW w:w="1597" w:type="dxa"/>
          </w:tcPr>
          <w:p w14:paraId="477D9F13" w14:textId="77777777" w:rsidR="00377D52" w:rsidRPr="00867EBE" w:rsidRDefault="00377D52" w:rsidP="00A23986">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4536CCBB" w14:textId="77777777" w:rsidR="00377D52" w:rsidRPr="0035391E" w:rsidRDefault="00377D52" w:rsidP="00377D52">
      <w:pPr>
        <w:pStyle w:val="FP"/>
        <w:framePr w:h="1625" w:hRule="exact" w:wrap="notBeside" w:vAnchor="page" w:hAnchor="page" w:x="871" w:y="11581"/>
        <w:spacing w:after="240"/>
        <w:jc w:val="center"/>
        <w:rPr>
          <w:rFonts w:ascii="Arial" w:hAnsi="Arial" w:cs="Arial"/>
          <w:sz w:val="18"/>
          <w:szCs w:val="18"/>
        </w:rPr>
      </w:pP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377D52" w:rsidRPr="009B635D" w14:paraId="09DF76B1" w14:textId="77777777" w:rsidTr="00A23986">
        <w:trPr>
          <w:trHeight w:val="302"/>
          <w:jc w:val="center"/>
        </w:trPr>
        <w:tc>
          <w:tcPr>
            <w:tcW w:w="9463" w:type="dxa"/>
            <w:gridSpan w:val="2"/>
            <w:shd w:val="clear" w:color="auto" w:fill="B42025"/>
          </w:tcPr>
          <w:p w14:paraId="6258F5ED" w14:textId="77777777" w:rsidR="00377D52" w:rsidRPr="009B635D" w:rsidRDefault="00377D52" w:rsidP="00A23986">
            <w:pPr>
              <w:pStyle w:val="oneM2M-CoverTableTitle"/>
            </w:pPr>
            <w:bookmarkStart w:id="1" w:name="_Toc338862360"/>
            <w:r w:rsidRPr="009B635D">
              <w:t>CHANGE REQUEST</w:t>
            </w:r>
          </w:p>
        </w:tc>
      </w:tr>
      <w:tr w:rsidR="00377D52" w:rsidRPr="009B635D" w14:paraId="1F04E691" w14:textId="77777777" w:rsidTr="00A23986">
        <w:trPr>
          <w:trHeight w:val="124"/>
          <w:jc w:val="center"/>
        </w:trPr>
        <w:tc>
          <w:tcPr>
            <w:tcW w:w="2464" w:type="dxa"/>
            <w:shd w:val="clear" w:color="auto" w:fill="A0A0A3"/>
          </w:tcPr>
          <w:p w14:paraId="5CD925DD" w14:textId="77777777" w:rsidR="00377D52" w:rsidRPr="00EF5EFD" w:rsidRDefault="00377D52" w:rsidP="00A23986">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18E66A8" w14:textId="011AC30F" w:rsidR="00377D52" w:rsidRPr="00EF5EFD" w:rsidRDefault="00377D52" w:rsidP="00A23986">
            <w:pPr>
              <w:pStyle w:val="oneM2M-CoverTableText"/>
            </w:pPr>
            <w:r>
              <w:rPr>
                <w:lang w:eastAsia="ko-KR"/>
              </w:rPr>
              <w:t>SDS 62</w:t>
            </w:r>
            <w:r w:rsidR="00267278">
              <w:rPr>
                <w:lang w:eastAsia="ko-KR"/>
              </w:rPr>
              <w:t>.1</w:t>
            </w:r>
          </w:p>
        </w:tc>
      </w:tr>
      <w:tr w:rsidR="00377D52" w:rsidRPr="00514294" w14:paraId="1B283EA6" w14:textId="77777777" w:rsidTr="00A23986">
        <w:trPr>
          <w:trHeight w:val="124"/>
          <w:jc w:val="center"/>
        </w:trPr>
        <w:tc>
          <w:tcPr>
            <w:tcW w:w="2464" w:type="dxa"/>
            <w:shd w:val="clear" w:color="auto" w:fill="A0A0A3"/>
          </w:tcPr>
          <w:p w14:paraId="1A0E109C" w14:textId="77777777" w:rsidR="00377D52" w:rsidRPr="00EF5EFD" w:rsidRDefault="00377D52" w:rsidP="00A23986">
            <w:pPr>
              <w:pStyle w:val="oneM2M-CoverTableLeft"/>
            </w:pPr>
            <w:proofErr w:type="gramStart"/>
            <w:r w:rsidRPr="00EF5EFD">
              <w:t>Source:*</w:t>
            </w:r>
            <w:proofErr w:type="gramEnd"/>
          </w:p>
        </w:tc>
        <w:tc>
          <w:tcPr>
            <w:tcW w:w="6999" w:type="dxa"/>
            <w:shd w:val="clear" w:color="auto" w:fill="FFFFFF"/>
          </w:tcPr>
          <w:p w14:paraId="289FF289" w14:textId="77777777" w:rsidR="00377D52" w:rsidRPr="00514294" w:rsidRDefault="00377D52" w:rsidP="00A23986">
            <w:pPr>
              <w:pStyle w:val="oneM2M-CoverTableText"/>
              <w:rPr>
                <w:lang w:val="es-ES"/>
              </w:rPr>
            </w:pPr>
            <w:r>
              <w:rPr>
                <w:rFonts w:eastAsia="SimSun"/>
                <w:lang w:val="es-ES"/>
              </w:rPr>
              <w:t xml:space="preserve">Sherzod Elamanov (SyncTechno), </w:t>
            </w:r>
            <w:proofErr w:type="spellStart"/>
            <w:r>
              <w:rPr>
                <w:rFonts w:eastAsia="SimSun"/>
                <w:lang w:val="es-ES"/>
              </w:rPr>
              <w:t>TaeHyun</w:t>
            </w:r>
            <w:proofErr w:type="spellEnd"/>
            <w:r>
              <w:rPr>
                <w:rFonts w:eastAsia="SimSun"/>
                <w:lang w:val="es-ES"/>
              </w:rPr>
              <w:t xml:space="preserve"> Kim (SyncTechno) </w:t>
            </w:r>
          </w:p>
        </w:tc>
      </w:tr>
      <w:tr w:rsidR="00377D52" w:rsidRPr="009B635D" w14:paraId="400A6292" w14:textId="77777777" w:rsidTr="00A23986">
        <w:trPr>
          <w:trHeight w:val="124"/>
          <w:jc w:val="center"/>
        </w:trPr>
        <w:tc>
          <w:tcPr>
            <w:tcW w:w="2464" w:type="dxa"/>
            <w:shd w:val="clear" w:color="auto" w:fill="A0A0A3"/>
          </w:tcPr>
          <w:p w14:paraId="71F827B7" w14:textId="77777777" w:rsidR="00377D52" w:rsidRPr="00EF5EFD" w:rsidRDefault="00377D52" w:rsidP="00A23986">
            <w:pPr>
              <w:pStyle w:val="oneM2M-CoverTableLeft"/>
            </w:pPr>
            <w:proofErr w:type="gramStart"/>
            <w:r w:rsidRPr="00EF5EFD">
              <w:t>Date:*</w:t>
            </w:r>
            <w:proofErr w:type="gramEnd"/>
          </w:p>
        </w:tc>
        <w:tc>
          <w:tcPr>
            <w:tcW w:w="6999" w:type="dxa"/>
            <w:shd w:val="clear" w:color="auto" w:fill="FFFFFF"/>
          </w:tcPr>
          <w:p w14:paraId="58188746" w14:textId="08A69AB8" w:rsidR="00377D52" w:rsidRPr="00EF5EFD" w:rsidRDefault="00377D52" w:rsidP="00A23986">
            <w:pPr>
              <w:pStyle w:val="oneM2M-CoverTableText"/>
            </w:pPr>
            <w:r>
              <w:t>2023-12-</w:t>
            </w:r>
            <w:r w:rsidR="00267278">
              <w:t>19</w:t>
            </w:r>
          </w:p>
        </w:tc>
      </w:tr>
      <w:tr w:rsidR="00377D52" w:rsidRPr="009774E1" w14:paraId="7B374FC1" w14:textId="77777777" w:rsidTr="00A23986">
        <w:trPr>
          <w:trHeight w:val="371"/>
          <w:jc w:val="center"/>
        </w:trPr>
        <w:tc>
          <w:tcPr>
            <w:tcW w:w="2464" w:type="dxa"/>
            <w:shd w:val="clear" w:color="auto" w:fill="A0A0A3"/>
          </w:tcPr>
          <w:p w14:paraId="69744238" w14:textId="77777777" w:rsidR="00377D52" w:rsidRPr="00EF5EFD" w:rsidRDefault="00377D52" w:rsidP="00A23986">
            <w:pPr>
              <w:pStyle w:val="oneM2M-CoverTableLeft"/>
            </w:pPr>
            <w:r w:rsidRPr="00EF5EFD">
              <w:t>Reason for Change/</w:t>
            </w:r>
            <w:proofErr w:type="gramStart"/>
            <w:r w:rsidRPr="00EF5EFD">
              <w:t>s:*</w:t>
            </w:r>
            <w:proofErr w:type="gramEnd"/>
          </w:p>
        </w:tc>
        <w:tc>
          <w:tcPr>
            <w:tcW w:w="6999" w:type="dxa"/>
            <w:shd w:val="clear" w:color="auto" w:fill="FFFFFF"/>
          </w:tcPr>
          <w:p w14:paraId="2C1D4D9D" w14:textId="77777777" w:rsidR="00377D52" w:rsidRPr="00EF5EFD" w:rsidRDefault="00377D52" w:rsidP="00A23986">
            <w:pPr>
              <w:pStyle w:val="oneM2M-CoverTableText"/>
            </w:pPr>
            <w:r>
              <w:t>To clarify that &lt;</w:t>
            </w:r>
            <w:proofErr w:type="spellStart"/>
            <w:r>
              <w:t>mgmtObj</w:t>
            </w:r>
            <w:proofErr w:type="spellEnd"/>
            <w:r>
              <w:t>&gt; resource information can be pre-provisioned to Field Domain devices</w:t>
            </w:r>
          </w:p>
        </w:tc>
      </w:tr>
      <w:tr w:rsidR="00377D52" w:rsidRPr="009B635D" w14:paraId="52DD9179" w14:textId="77777777" w:rsidTr="00A23986">
        <w:trPr>
          <w:trHeight w:val="371"/>
          <w:jc w:val="center"/>
        </w:trPr>
        <w:tc>
          <w:tcPr>
            <w:tcW w:w="2464" w:type="dxa"/>
            <w:shd w:val="clear" w:color="auto" w:fill="A0A0A3"/>
          </w:tcPr>
          <w:p w14:paraId="13FBA982" w14:textId="77777777" w:rsidR="00377D52" w:rsidRPr="00EF5EFD" w:rsidRDefault="00377D52" w:rsidP="00A23986">
            <w:pPr>
              <w:pStyle w:val="oneM2M-CoverTableLeft"/>
            </w:pPr>
            <w:proofErr w:type="gramStart"/>
            <w:r w:rsidRPr="00EF5EFD">
              <w:t>CR  against</w:t>
            </w:r>
            <w:proofErr w:type="gramEnd"/>
            <w:r w:rsidRPr="00EF5EFD">
              <w:t>:  Release*</w:t>
            </w:r>
          </w:p>
        </w:tc>
        <w:tc>
          <w:tcPr>
            <w:tcW w:w="6999" w:type="dxa"/>
            <w:shd w:val="clear" w:color="auto" w:fill="FFFFFF"/>
          </w:tcPr>
          <w:p w14:paraId="38A2A696" w14:textId="666485DB" w:rsidR="00377D52" w:rsidRPr="00883855" w:rsidRDefault="00377D52" w:rsidP="00A23986">
            <w:pPr>
              <w:pStyle w:val="1tableentryleft"/>
              <w:rPr>
                <w:rFonts w:ascii="Times New Roman" w:hAnsi="Times New Roman"/>
                <w:sz w:val="24"/>
              </w:rPr>
            </w:pPr>
            <w:r w:rsidRPr="00EF5EFD">
              <w:t>Release</w:t>
            </w:r>
            <w:r>
              <w:t xml:space="preserve"> </w:t>
            </w:r>
            <w:r w:rsidR="0027522A">
              <w:t>3</w:t>
            </w:r>
          </w:p>
        </w:tc>
      </w:tr>
      <w:tr w:rsidR="00377D52" w:rsidRPr="009B635D" w14:paraId="63E53BC6" w14:textId="77777777" w:rsidTr="00A23986">
        <w:trPr>
          <w:trHeight w:val="371"/>
          <w:jc w:val="center"/>
        </w:trPr>
        <w:tc>
          <w:tcPr>
            <w:tcW w:w="2464" w:type="dxa"/>
            <w:shd w:val="clear" w:color="auto" w:fill="A0A0A3"/>
          </w:tcPr>
          <w:p w14:paraId="1922A5A7" w14:textId="77777777" w:rsidR="00377D52" w:rsidRPr="00EF5EFD" w:rsidRDefault="00377D52" w:rsidP="00A23986">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6139B136"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t>
            </w:r>
          </w:p>
          <w:p w14:paraId="7D5051A2" w14:textId="36CDE3C7" w:rsidR="00377D52" w:rsidRDefault="004B488A" w:rsidP="00A23986">
            <w:pPr>
              <w:pStyle w:val="1tableentryleft"/>
              <w:rPr>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377D52">
              <w:rPr>
                <w:rFonts w:ascii="Times New Roman" w:hAnsi="Times New Roman"/>
                <w:szCs w:val="22"/>
              </w:rPr>
              <w:t xml:space="preserve"> MNT maintenan</w:t>
            </w:r>
            <w:r w:rsidR="00377D52" w:rsidRPr="0039551C">
              <w:rPr>
                <w:rFonts w:ascii="Times New Roman" w:hAnsi="Times New Roman"/>
                <w:szCs w:val="22"/>
              </w:rPr>
              <w:t xml:space="preserve">ce / </w:t>
            </w:r>
            <w:r w:rsidR="00377D52" w:rsidRPr="00293D54">
              <w:rPr>
                <w:szCs w:val="22"/>
              </w:rPr>
              <w:t>&lt; Work Item number(optional)&gt;</w:t>
            </w:r>
          </w:p>
          <w:p w14:paraId="0D58BF12" w14:textId="1985A791" w:rsidR="00377D52" w:rsidRDefault="00377D52" w:rsidP="00A23986">
            <w:pPr>
              <w:pStyle w:val="1tableentryleft"/>
              <w:ind w:left="568"/>
              <w:rPr>
                <w:rFonts w:ascii="Times New Roman" w:hAnsi="Times New Roman"/>
                <w:szCs w:val="22"/>
              </w:rPr>
            </w:pPr>
            <w:r>
              <w:rPr>
                <w:szCs w:val="22"/>
              </w:rPr>
              <w:t xml:space="preserve">Is this a mirror CR? Yes </w:t>
            </w:r>
            <w:r w:rsidR="004B488A">
              <w:rPr>
                <w:rFonts w:ascii="Times New Roman" w:hAnsi="Times New Roman"/>
                <w:szCs w:val="22"/>
              </w:rPr>
              <w:fldChar w:fldCharType="begin">
                <w:ffData>
                  <w:name w:val=""/>
                  <w:enabled/>
                  <w:calcOnExit w:val="0"/>
                  <w:checkBox>
                    <w:sizeAuto/>
                    <w:default w:val="1"/>
                  </w:checkBox>
                </w:ffData>
              </w:fldChar>
            </w:r>
            <w:r w:rsidR="004B488A">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004B488A">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20A6DBE6" w14:textId="65261C2E" w:rsidR="00377D52" w:rsidRPr="00864E1F" w:rsidRDefault="00377D52" w:rsidP="00A23986">
            <w:pPr>
              <w:pStyle w:val="1tableentryleft"/>
              <w:ind w:left="568"/>
              <w:rPr>
                <w:szCs w:val="22"/>
              </w:rPr>
            </w:pPr>
            <w:r>
              <w:rPr>
                <w:szCs w:val="22"/>
              </w:rPr>
              <w:t xml:space="preserve">mirror CR number: </w:t>
            </w:r>
            <w:r w:rsidR="004B488A">
              <w:t>SDS-2023-0217R02</w:t>
            </w:r>
          </w:p>
          <w:p w14:paraId="3C4ECF89" w14:textId="5E17EABC" w:rsidR="00377D52" w:rsidRDefault="004B488A" w:rsidP="00A23986">
            <w:pPr>
              <w:pStyle w:val="1tableentryleft"/>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377D52" w:rsidRPr="0039551C">
              <w:rPr>
                <w:rFonts w:ascii="Times New Roman" w:hAnsi="Times New Roman"/>
                <w:szCs w:val="22"/>
              </w:rPr>
              <w:t xml:space="preserve"> STE Small Technical Enhancements / </w:t>
            </w:r>
            <w:r w:rsidR="00377D52" w:rsidRPr="00293D54">
              <w:rPr>
                <w:szCs w:val="22"/>
              </w:rPr>
              <w:t>&lt; Work Item number (optional)&gt;</w:t>
            </w:r>
          </w:p>
          <w:p w14:paraId="367C9176" w14:textId="77777777" w:rsidR="00377D52" w:rsidRPr="00EF5EFD" w:rsidRDefault="00377D52" w:rsidP="00A23986">
            <w:pPr>
              <w:pStyle w:val="1tableentryleft"/>
            </w:pPr>
            <w:r w:rsidRPr="00883855">
              <w:rPr>
                <w:sz w:val="18"/>
              </w:rPr>
              <w:t>Only ONE of the above shall be tick</w:t>
            </w:r>
            <w:r>
              <w:rPr>
                <w:sz w:val="18"/>
              </w:rPr>
              <w:t>ed</w:t>
            </w:r>
          </w:p>
        </w:tc>
      </w:tr>
      <w:tr w:rsidR="00377D52" w:rsidRPr="009B635D" w14:paraId="26F110B6" w14:textId="77777777" w:rsidTr="00A23986">
        <w:trPr>
          <w:trHeight w:val="371"/>
          <w:jc w:val="center"/>
        </w:trPr>
        <w:tc>
          <w:tcPr>
            <w:tcW w:w="2464" w:type="dxa"/>
            <w:shd w:val="clear" w:color="auto" w:fill="A0A0A3"/>
          </w:tcPr>
          <w:p w14:paraId="6C3307F3" w14:textId="77777777" w:rsidR="00377D52" w:rsidRPr="00EF5EFD" w:rsidRDefault="00377D52" w:rsidP="00A23986">
            <w:pPr>
              <w:pStyle w:val="oneM2M-CoverTableLeft"/>
            </w:pPr>
            <w:proofErr w:type="gramStart"/>
            <w:r w:rsidRPr="00EF5EFD">
              <w:t>CR  against</w:t>
            </w:r>
            <w:proofErr w:type="gramEnd"/>
            <w:r w:rsidRPr="00EF5EFD">
              <w:t>:  TS/TR*</w:t>
            </w:r>
          </w:p>
        </w:tc>
        <w:tc>
          <w:tcPr>
            <w:tcW w:w="6999" w:type="dxa"/>
            <w:shd w:val="clear" w:color="auto" w:fill="FFFFFF"/>
          </w:tcPr>
          <w:p w14:paraId="7CC4DA21" w14:textId="5237E7D3" w:rsidR="00377D52" w:rsidRPr="00EF5EFD" w:rsidRDefault="00377D52" w:rsidP="00A23986">
            <w:pPr>
              <w:pStyle w:val="oneM2M-CoverTableText"/>
            </w:pPr>
            <w:r>
              <w:t>TS-0022 V</w:t>
            </w:r>
            <w:r w:rsidR="004B488A">
              <w:t>3</w:t>
            </w:r>
            <w:r>
              <w:t>.</w:t>
            </w:r>
            <w:r w:rsidR="004B488A">
              <w:t>2</w:t>
            </w:r>
            <w:r>
              <w:t>.0</w:t>
            </w:r>
          </w:p>
        </w:tc>
      </w:tr>
      <w:tr w:rsidR="00377D52" w:rsidRPr="009B635D" w14:paraId="32512DBB" w14:textId="77777777" w:rsidTr="00A23986">
        <w:trPr>
          <w:trHeight w:val="371"/>
          <w:jc w:val="center"/>
        </w:trPr>
        <w:tc>
          <w:tcPr>
            <w:tcW w:w="2464" w:type="dxa"/>
            <w:shd w:val="clear" w:color="auto" w:fill="A0A0A3"/>
          </w:tcPr>
          <w:p w14:paraId="091ADF2D" w14:textId="77777777" w:rsidR="00377D52" w:rsidRPr="00EF5EFD" w:rsidRDefault="00377D52" w:rsidP="00A23986">
            <w:pPr>
              <w:pStyle w:val="oneM2M-CoverTableLeft"/>
            </w:pPr>
            <w:r w:rsidRPr="00EF5EFD">
              <w:t>Clauses</w:t>
            </w:r>
            <w:r w:rsidRPr="00EF5EFD" w:rsidDel="00F66BC9">
              <w:t xml:space="preserve"> </w:t>
            </w:r>
            <w:r w:rsidRPr="00EF5EFD">
              <w:t>*</w:t>
            </w:r>
          </w:p>
        </w:tc>
        <w:tc>
          <w:tcPr>
            <w:tcW w:w="6999" w:type="dxa"/>
            <w:shd w:val="clear" w:color="auto" w:fill="FFFFFF"/>
          </w:tcPr>
          <w:p w14:paraId="66F078A5" w14:textId="2C44944B" w:rsidR="00377D52" w:rsidRPr="009B635D" w:rsidRDefault="00377D52" w:rsidP="00A23986">
            <w:pPr>
              <w:rPr>
                <w:lang w:eastAsia="ko-KR"/>
              </w:rPr>
            </w:pPr>
            <w:r>
              <w:rPr>
                <w:lang w:eastAsia="ko-KR"/>
              </w:rPr>
              <w:t>6.</w:t>
            </w:r>
            <w:r w:rsidR="00277B68">
              <w:rPr>
                <w:lang w:eastAsia="ko-KR"/>
              </w:rPr>
              <w:t>2.2.1</w:t>
            </w:r>
          </w:p>
        </w:tc>
      </w:tr>
      <w:tr w:rsidR="00377D52" w:rsidRPr="009B635D" w14:paraId="1953E42F"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F5425F7" w14:textId="77777777" w:rsidR="00377D52" w:rsidRPr="00EF5EFD" w:rsidRDefault="00377D52" w:rsidP="00A2398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A415611" w14:textId="77777777" w:rsidR="00377D52" w:rsidRPr="0039551C" w:rsidRDefault="00377D52" w:rsidP="00A23986">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078F7BDB"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Bug Fix or Correction</w:t>
            </w:r>
          </w:p>
          <w:p w14:paraId="268F4472" w14:textId="77777777" w:rsidR="00377D52" w:rsidRPr="0039551C" w:rsidRDefault="00377D52" w:rsidP="00A2398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6141929E" w14:textId="77777777" w:rsidR="00377D52" w:rsidRDefault="00377D52" w:rsidP="00A23986">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BA2A2FF" w14:textId="77777777" w:rsidR="00377D52" w:rsidRPr="00883855" w:rsidRDefault="00377D52" w:rsidP="00A23986">
            <w:pPr>
              <w:pStyle w:val="1tableentryleft"/>
              <w:rPr>
                <w:rFonts w:ascii="Times New Roman" w:hAnsi="Times New Roman"/>
                <w:sz w:val="20"/>
              </w:rPr>
            </w:pPr>
            <w:r w:rsidRPr="00786C01">
              <w:rPr>
                <w:sz w:val="18"/>
              </w:rPr>
              <w:t>Only ONE of the above shall be t</w:t>
            </w:r>
            <w:r>
              <w:rPr>
                <w:sz w:val="18"/>
              </w:rPr>
              <w:t>icked</w:t>
            </w:r>
          </w:p>
        </w:tc>
      </w:tr>
      <w:tr w:rsidR="00377D52" w:rsidRPr="009B635D" w14:paraId="4983CEF3"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265A6DB" w14:textId="77777777" w:rsidR="00377D52" w:rsidRPr="00EF5EFD" w:rsidRDefault="00377D52" w:rsidP="00A23986">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0BEF9D9" w14:textId="77777777" w:rsidR="00377D52" w:rsidRPr="00EF5EFD" w:rsidRDefault="00377D52" w:rsidP="00A23986">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377D52" w:rsidRPr="009B635D" w14:paraId="7596C421"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0A7274D" w14:textId="77777777" w:rsidR="00377D52" w:rsidRPr="008850DB" w:rsidRDefault="00377D52" w:rsidP="00A23986">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9BABD0" w14:textId="77777777" w:rsidR="00377D52" w:rsidRPr="0039551C" w:rsidRDefault="00377D52" w:rsidP="00A2398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7A1B012F" w14:textId="77777777" w:rsidR="00377D52" w:rsidRDefault="00377D52" w:rsidP="00A2398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790951DF" w14:textId="77777777" w:rsidR="00377D52" w:rsidRPr="0039551C" w:rsidRDefault="00377D52" w:rsidP="00A23986">
            <w:pPr>
              <w:pStyle w:val="1tableentryleft"/>
              <w:rPr>
                <w:rFonts w:ascii="Times New Roman" w:hAnsi="Times New Roman"/>
                <w:szCs w:val="22"/>
              </w:rPr>
            </w:pPr>
          </w:p>
        </w:tc>
      </w:tr>
      <w:tr w:rsidR="00377D52" w:rsidRPr="009B635D" w14:paraId="7939F04D" w14:textId="77777777" w:rsidTr="00A23986">
        <w:trPr>
          <w:trHeight w:val="373"/>
          <w:jc w:val="center"/>
        </w:trPr>
        <w:tc>
          <w:tcPr>
            <w:tcW w:w="9463" w:type="dxa"/>
            <w:gridSpan w:val="2"/>
            <w:shd w:val="clear" w:color="auto" w:fill="A0A0A3"/>
          </w:tcPr>
          <w:p w14:paraId="33EF2A63" w14:textId="77777777" w:rsidR="00377D52" w:rsidRPr="008850DB" w:rsidRDefault="00377D52" w:rsidP="00A23986">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3EC4C018" w14:textId="77777777" w:rsidR="00377D52" w:rsidRPr="00EF5EFD" w:rsidRDefault="00377D52" w:rsidP="00377D52"/>
    <w:p w14:paraId="1D0A37F4" w14:textId="77777777" w:rsidR="00377D52" w:rsidRPr="00EF5EFD" w:rsidRDefault="00377D52" w:rsidP="00377D52">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2C116050" w14:textId="77777777" w:rsidR="00377D52" w:rsidRPr="00AC7F93" w:rsidRDefault="00377D52" w:rsidP="00377D52">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31A89A4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2C337EFE" w14:textId="77777777" w:rsidR="00377D52" w:rsidRPr="00882215"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E9BB103"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45E298A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21073355"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2C49169A"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0AF4D9CE"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6E546EBA"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828CCE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104AADF1"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1BFFA41C"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9478A6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08968A03"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123945B9"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3A347943" w14:textId="77777777" w:rsidR="00377D52" w:rsidRDefault="00377D52" w:rsidP="00377D52">
      <w:pPr>
        <w:pStyle w:val="Heading2"/>
      </w:pPr>
      <w:r>
        <w:t>Introduction</w:t>
      </w:r>
    </w:p>
    <w:p w14:paraId="6766C22F" w14:textId="47014901" w:rsidR="004B488A" w:rsidRDefault="004B488A" w:rsidP="00377D52">
      <w:pPr>
        <w:rPr>
          <w:lang w:val="en-US"/>
        </w:rPr>
      </w:pPr>
      <w:r>
        <w:rPr>
          <w:lang w:val="en-US"/>
        </w:rPr>
        <w:t>Mirror CR for SDS-2023-0217R02</w:t>
      </w:r>
    </w:p>
    <w:p w14:paraId="0A1CDBE1" w14:textId="4EDBF585" w:rsidR="00377D52" w:rsidRDefault="00377D52" w:rsidP="00377D52">
      <w:r>
        <w:rPr>
          <w:lang w:val="en-US"/>
        </w:rPr>
        <w:t xml:space="preserve">Related to issue #192: </w:t>
      </w:r>
      <w:hyperlink r:id="rId11" w:history="1">
        <w:r w:rsidRPr="006A2635">
          <w:rPr>
            <w:rStyle w:val="Hyperlink"/>
          </w:rPr>
          <w:t>https://git.onem2m.org/issues/issues/-/issues/192</w:t>
        </w:r>
      </w:hyperlink>
    </w:p>
    <w:p w14:paraId="068F0C0C" w14:textId="516924FF" w:rsidR="00377D52" w:rsidRDefault="00377D52" w:rsidP="00377D52">
      <w:pPr>
        <w:pStyle w:val="Heading3"/>
      </w:pPr>
      <w:r>
        <w:t>----------------------</w:t>
      </w:r>
      <w:r>
        <w:rPr>
          <w:lang w:val="en-US"/>
        </w:rPr>
        <w:t>Start</w:t>
      </w:r>
      <w:r>
        <w:t xml:space="preserve"> of change -------------------------------------------</w:t>
      </w:r>
    </w:p>
    <w:p w14:paraId="158B844E" w14:textId="77777777" w:rsidR="00277B68" w:rsidRDefault="00277B68" w:rsidP="00277B68">
      <w:pPr>
        <w:pStyle w:val="Heading4"/>
        <w:rPr>
          <w:rFonts w:eastAsia="Times New Roman"/>
        </w:rPr>
      </w:pPr>
      <w:bookmarkStart w:id="4" w:name="_Toc506990543"/>
      <w:bookmarkStart w:id="5" w:name="_Toc506990641"/>
      <w:bookmarkStart w:id="6" w:name="_Toc506991004"/>
      <w:bookmarkStart w:id="7" w:name="_Toc506994183"/>
      <w:bookmarkStart w:id="8" w:name="_Toc506994548"/>
      <w:bookmarkStart w:id="9" w:name="_Toc511053398"/>
      <w:r>
        <w:t>6.2.2.1</w:t>
      </w:r>
      <w:r>
        <w:tab/>
        <w:t>Introduction</w:t>
      </w:r>
      <w:bookmarkEnd w:id="4"/>
      <w:bookmarkEnd w:id="5"/>
      <w:bookmarkEnd w:id="6"/>
      <w:bookmarkEnd w:id="7"/>
      <w:bookmarkEnd w:id="8"/>
      <w:bookmarkEnd w:id="9"/>
    </w:p>
    <w:p w14:paraId="245F53C4" w14:textId="42C5D45A" w:rsidR="00277B68" w:rsidRDefault="00277B68" w:rsidP="00277B68">
      <w:r>
        <w:t xml:space="preserve">The ASN/MN and ADN in the Field Domain should support the capability to be configured </w:t>
      </w:r>
      <w:ins w:id="10" w:author="Sherzod Elamanov" w:date="2023-12-04T15:28:00Z">
        <w:r>
          <w:t xml:space="preserve">or pre-provisioned </w:t>
        </w:r>
      </w:ins>
      <w:r>
        <w:t xml:space="preserve">with the </w:t>
      </w:r>
      <w:ins w:id="11" w:author="Sherzod Elamanov" w:date="2023-12-04T15:28:00Z">
        <w:r>
          <w:t xml:space="preserve">information elements of </w:t>
        </w:r>
      </w:ins>
      <w:del w:id="12" w:author="Sherzod Elamanov" w:date="2023-12-07T11:32:00Z">
        <w:r w:rsidDel="005B024D">
          <w:delText>&lt;</w:delText>
        </w:r>
      </w:del>
      <w:proofErr w:type="spellStart"/>
      <w:r>
        <w:rPr>
          <w:i/>
        </w:rPr>
        <w:t>mgmtObj</w:t>
      </w:r>
      <w:proofErr w:type="spellEnd"/>
      <w:del w:id="13" w:author="Sherzod Elamanov" w:date="2023-12-07T11:32:00Z">
        <w:r w:rsidDel="005B024D">
          <w:delText>&gt;</w:delText>
        </w:r>
      </w:del>
      <w:r>
        <w:t xml:space="preserve"> resource types defined in the present document prior to initial registration with a registrar CSE (enrolment phase). When the AE or CSE has established M2M Service Layer operation with a Registrar CSE (operational phase), the AE or CSE shall provide the capability to be configured with the</w:t>
      </w:r>
      <w:ins w:id="14" w:author="Sherzod Elamanov" w:date="2023-12-07T11:33:00Z">
        <w:r w:rsidR="005B024D">
          <w:t xml:space="preserve"> information elements of </w:t>
        </w:r>
      </w:ins>
      <w:r>
        <w:t xml:space="preserve"> </w:t>
      </w:r>
      <w:del w:id="15" w:author="Sherzod Elamanov" w:date="2023-12-07T11:32:00Z">
        <w:r w:rsidDel="005B024D">
          <w:delText>&lt;</w:delText>
        </w:r>
      </w:del>
      <w:proofErr w:type="spellStart"/>
      <w:r>
        <w:rPr>
          <w:i/>
        </w:rPr>
        <w:t>mgmtObj</w:t>
      </w:r>
      <w:proofErr w:type="spellEnd"/>
      <w:del w:id="16" w:author="Sherzod Elamanov" w:date="2023-12-07T11:32:00Z">
        <w:r w:rsidDel="005B024D">
          <w:delText>&gt;</w:delText>
        </w:r>
      </w:del>
      <w:r>
        <w:t xml:space="preserve"> resource types defined in the present document.</w:t>
      </w:r>
    </w:p>
    <w:p w14:paraId="7B5531E3" w14:textId="4B3450AA" w:rsidR="00377D52" w:rsidRDefault="00377D52" w:rsidP="00377D52">
      <w:pPr>
        <w:pStyle w:val="Heading3"/>
      </w:pPr>
      <w:r>
        <w:t>----------------------</w:t>
      </w:r>
      <w:r>
        <w:rPr>
          <w:lang w:val="en-US"/>
        </w:rPr>
        <w:t>End</w:t>
      </w:r>
      <w:r>
        <w:t xml:space="preserve"> of change -------------------------------------------</w:t>
      </w:r>
    </w:p>
    <w:p w14:paraId="0E67CE73" w14:textId="77777777" w:rsidR="00377D52" w:rsidRPr="005331F1" w:rsidRDefault="00377D52" w:rsidP="00377D52">
      <w:pPr>
        <w:overflowPunct/>
        <w:autoSpaceDE/>
        <w:autoSpaceDN/>
        <w:adjustRightInd/>
        <w:spacing w:after="160" w:line="259" w:lineRule="auto"/>
        <w:textAlignment w:val="auto"/>
        <w:rPr>
          <w:iCs/>
          <w:lang w:val="x-none"/>
        </w:rPr>
      </w:pPr>
    </w:p>
    <w:p w14:paraId="3F67C45B" w14:textId="77777777" w:rsidR="00377D52" w:rsidRDefault="00377D52" w:rsidP="00377D52">
      <w:pPr>
        <w:pStyle w:val="EW"/>
      </w:pPr>
      <w:bookmarkStart w:id="17" w:name="_Toc300919392"/>
      <w:bookmarkEnd w:id="2"/>
      <w:bookmarkEnd w:id="3"/>
    </w:p>
    <w:p w14:paraId="0AE4A1D7"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CHECK LIST</w:t>
      </w:r>
    </w:p>
    <w:p w14:paraId="0021733A"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1E4E1B70" w14:textId="77777777" w:rsidR="00377D52" w:rsidRPr="0088385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357F6757"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3AC39B0" w14:textId="77777777" w:rsidR="00377D52" w:rsidRPr="002817F7"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312E00E9" w14:textId="77777777" w:rsidR="00377D52" w:rsidRPr="00672A8D"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4CE5BABE"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2439EB88"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D0D9872"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6D9E37A9" w14:textId="77777777" w:rsidR="00377D52" w:rsidRPr="00D218E9"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7"/>
    <w:p w14:paraId="69CA3DF6" w14:textId="77777777" w:rsidR="00377D52" w:rsidRDefault="00377D52" w:rsidP="00377D52">
      <w:pPr>
        <w:pStyle w:val="EW"/>
      </w:pPr>
    </w:p>
    <w:p w14:paraId="0EB7F20B" w14:textId="77777777" w:rsidR="00377D52" w:rsidRDefault="00377D52" w:rsidP="00377D52"/>
    <w:p w14:paraId="41CD4425" w14:textId="77777777" w:rsidR="00377D52" w:rsidRDefault="00377D52" w:rsidP="00377D52"/>
    <w:p w14:paraId="63B96291" w14:textId="77777777" w:rsidR="002D7645" w:rsidRDefault="002D7645"/>
    <w:sectPr w:rsidR="002D7645" w:rsidSect="002D7645">
      <w:headerReference w:type="default" r:id="rId12"/>
      <w:footerReference w:type="default" r:id="rId13"/>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395A9" w14:textId="77777777" w:rsidR="003A28D3" w:rsidRDefault="003A28D3" w:rsidP="00EA7B95">
      <w:pPr>
        <w:spacing w:after="0"/>
      </w:pPr>
      <w:r>
        <w:separator/>
      </w:r>
    </w:p>
  </w:endnote>
  <w:endnote w:type="continuationSeparator" w:id="0">
    <w:p w14:paraId="1008E537" w14:textId="77777777" w:rsidR="003A28D3" w:rsidRDefault="003A28D3" w:rsidP="00EA7B95">
      <w:pPr>
        <w:spacing w:after="0"/>
      </w:pPr>
      <w:r>
        <w:continuationSeparator/>
      </w:r>
    </w:p>
  </w:endnote>
  <w:endnote w:type="continuationNotice" w:id="1">
    <w:p w14:paraId="0F3F432E" w14:textId="77777777" w:rsidR="003A28D3" w:rsidRDefault="003A28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7BF99" w14:textId="77777777" w:rsidR="003A28D3" w:rsidRDefault="003A28D3" w:rsidP="00EA7B95">
      <w:pPr>
        <w:spacing w:after="0"/>
      </w:pPr>
      <w:r>
        <w:separator/>
      </w:r>
    </w:p>
  </w:footnote>
  <w:footnote w:type="continuationSeparator" w:id="0">
    <w:p w14:paraId="7519B1E8" w14:textId="77777777" w:rsidR="003A28D3" w:rsidRDefault="003A28D3" w:rsidP="00EA7B95">
      <w:pPr>
        <w:spacing w:after="0"/>
      </w:pPr>
      <w:r>
        <w:continuationSeparator/>
      </w:r>
    </w:p>
  </w:footnote>
  <w:footnote w:type="continuationNotice" w:id="1">
    <w:p w14:paraId="0A5C3485" w14:textId="77777777" w:rsidR="003A28D3" w:rsidRDefault="003A28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617E24DB" w:rsidR="00651D95" w:rsidRPr="00514294" w:rsidRDefault="001A62C1" w:rsidP="00EA7B95">
          <w:pPr>
            <w:pStyle w:val="oneM2M-PageHead"/>
            <w:rPr>
              <w:lang w:val="en-GB"/>
            </w:rPr>
          </w:pPr>
          <w:r w:rsidRPr="001A62C1">
            <w:rPr>
              <w:lang w:val="en-GB"/>
            </w:rPr>
            <w:t>SDS-2023-0239-TS-0022_pre-provisioning_R3</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7"/>
  </w:num>
  <w:num w:numId="4" w16cid:durableId="310984344">
    <w:abstractNumId w:val="7"/>
  </w:num>
  <w:num w:numId="5" w16cid:durableId="916090293">
    <w:abstractNumId w:val="18"/>
  </w:num>
  <w:num w:numId="6" w16cid:durableId="451677756">
    <w:abstractNumId w:val="20"/>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4"/>
  </w:num>
  <w:num w:numId="14" w16cid:durableId="2000185978">
    <w:abstractNumId w:val="14"/>
  </w:num>
  <w:num w:numId="15" w16cid:durableId="1043022779">
    <w:abstractNumId w:val="8"/>
  </w:num>
  <w:num w:numId="16" w16cid:durableId="677850032">
    <w:abstractNumId w:val="22"/>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8"/>
  </w:num>
  <w:num w:numId="22" w16cid:durableId="1443962139">
    <w:abstractNumId w:val="25"/>
  </w:num>
  <w:num w:numId="23" w16cid:durableId="501970334">
    <w:abstractNumId w:val="23"/>
  </w:num>
  <w:num w:numId="24" w16cid:durableId="1699161126">
    <w:abstractNumId w:val="12"/>
  </w:num>
  <w:num w:numId="25" w16cid:durableId="128210515">
    <w:abstractNumId w:val="18"/>
    <w:lvlOverride w:ilvl="0">
      <w:startOverride w:val="1"/>
    </w:lvlOverride>
  </w:num>
  <w:num w:numId="26" w16cid:durableId="820728265">
    <w:abstractNumId w:val="21"/>
  </w:num>
  <w:num w:numId="27" w16cid:durableId="2040088287">
    <w:abstractNumId w:val="9"/>
  </w:num>
  <w:num w:numId="28" w16cid:durableId="1386682625">
    <w:abstractNumId w:val="2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5375"/>
    <w:rsid w:val="000C6116"/>
    <w:rsid w:val="000E1873"/>
    <w:rsid w:val="000E23CE"/>
    <w:rsid w:val="000E2E41"/>
    <w:rsid w:val="000E4D3C"/>
    <w:rsid w:val="000E51F3"/>
    <w:rsid w:val="000F3FF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1857"/>
    <w:rsid w:val="001A4537"/>
    <w:rsid w:val="001A62C1"/>
    <w:rsid w:val="001B04C6"/>
    <w:rsid w:val="001B47AC"/>
    <w:rsid w:val="001B5B4A"/>
    <w:rsid w:val="001C64A3"/>
    <w:rsid w:val="001D6690"/>
    <w:rsid w:val="001E1CCA"/>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32EE"/>
    <w:rsid w:val="00267278"/>
    <w:rsid w:val="00271311"/>
    <w:rsid w:val="0027522A"/>
    <w:rsid w:val="00277B68"/>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21A3"/>
    <w:rsid w:val="00314D5E"/>
    <w:rsid w:val="00316B23"/>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64254"/>
    <w:rsid w:val="003718E3"/>
    <w:rsid w:val="00373EA3"/>
    <w:rsid w:val="00373FAE"/>
    <w:rsid w:val="00377D52"/>
    <w:rsid w:val="00381A60"/>
    <w:rsid w:val="003A289B"/>
    <w:rsid w:val="003A28D3"/>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5EBE"/>
    <w:rsid w:val="004256A0"/>
    <w:rsid w:val="00427242"/>
    <w:rsid w:val="00452651"/>
    <w:rsid w:val="00454518"/>
    <w:rsid w:val="00461D99"/>
    <w:rsid w:val="00465321"/>
    <w:rsid w:val="004733B7"/>
    <w:rsid w:val="0048120D"/>
    <w:rsid w:val="00482F10"/>
    <w:rsid w:val="00485D4C"/>
    <w:rsid w:val="00494634"/>
    <w:rsid w:val="004A271D"/>
    <w:rsid w:val="004A7DD8"/>
    <w:rsid w:val="004B3259"/>
    <w:rsid w:val="004B3729"/>
    <w:rsid w:val="004B3A16"/>
    <w:rsid w:val="004B488A"/>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61A17"/>
    <w:rsid w:val="005636D3"/>
    <w:rsid w:val="00565322"/>
    <w:rsid w:val="005744E3"/>
    <w:rsid w:val="00582DF3"/>
    <w:rsid w:val="0058351E"/>
    <w:rsid w:val="00584791"/>
    <w:rsid w:val="00584AB6"/>
    <w:rsid w:val="005850FC"/>
    <w:rsid w:val="00590076"/>
    <w:rsid w:val="005A75FD"/>
    <w:rsid w:val="005B024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3E9"/>
    <w:rsid w:val="007B0261"/>
    <w:rsid w:val="007B38E6"/>
    <w:rsid w:val="007B48DE"/>
    <w:rsid w:val="007C255B"/>
    <w:rsid w:val="007C3FD7"/>
    <w:rsid w:val="007C63CC"/>
    <w:rsid w:val="007D11AB"/>
    <w:rsid w:val="007D1C93"/>
    <w:rsid w:val="007D46BE"/>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3F65"/>
    <w:rsid w:val="008347C0"/>
    <w:rsid w:val="00840F6D"/>
    <w:rsid w:val="00852C92"/>
    <w:rsid w:val="0085625D"/>
    <w:rsid w:val="00866E7F"/>
    <w:rsid w:val="00867C9C"/>
    <w:rsid w:val="00871A89"/>
    <w:rsid w:val="0087768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76"/>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91DB9"/>
    <w:rsid w:val="00992D31"/>
    <w:rsid w:val="009A2283"/>
    <w:rsid w:val="009B289A"/>
    <w:rsid w:val="009B2BCC"/>
    <w:rsid w:val="009C1D9C"/>
    <w:rsid w:val="009C21A8"/>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209"/>
    <w:rsid w:val="00B1544B"/>
    <w:rsid w:val="00B20836"/>
    <w:rsid w:val="00B22419"/>
    <w:rsid w:val="00B22A95"/>
    <w:rsid w:val="00B23251"/>
    <w:rsid w:val="00B250F0"/>
    <w:rsid w:val="00B30907"/>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81CB6"/>
    <w:rsid w:val="00B85254"/>
    <w:rsid w:val="00B87846"/>
    <w:rsid w:val="00BA2E97"/>
    <w:rsid w:val="00BB2466"/>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1769"/>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75551"/>
    <w:rsid w:val="00C806F7"/>
    <w:rsid w:val="00CA40F2"/>
    <w:rsid w:val="00CA448E"/>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1BB2"/>
    <w:rsid w:val="00DB21FB"/>
    <w:rsid w:val="00DB55C3"/>
    <w:rsid w:val="00DC0D74"/>
    <w:rsid w:val="00DC6C14"/>
    <w:rsid w:val="00DD059F"/>
    <w:rsid w:val="00DD15BB"/>
    <w:rsid w:val="00DD37F9"/>
    <w:rsid w:val="00DD49B7"/>
    <w:rsid w:val="00DF39ED"/>
    <w:rsid w:val="00DF59AF"/>
    <w:rsid w:val="00E0279C"/>
    <w:rsid w:val="00E02D9A"/>
    <w:rsid w:val="00E02EFA"/>
    <w:rsid w:val="00E06224"/>
    <w:rsid w:val="00E101F9"/>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053"/>
    <w:rsid w:val="00F31D3C"/>
    <w:rsid w:val="00F33BB7"/>
    <w:rsid w:val="00F3721D"/>
    <w:rsid w:val="00F435C6"/>
    <w:rsid w:val="00F46904"/>
    <w:rsid w:val="00F50D51"/>
    <w:rsid w:val="00F66DED"/>
    <w:rsid w:val="00F70A4A"/>
    <w:rsid w:val="00F76500"/>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21719">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00457583">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issues/issues/-/issues/192"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6</cp:revision>
  <dcterms:created xsi:type="dcterms:W3CDTF">2023-12-07T02:34:00Z</dcterms:created>
  <dcterms:modified xsi:type="dcterms:W3CDTF">2023-12-1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